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69205" w14:textId="488F704F" w:rsidR="00EE11BF" w:rsidRPr="00EE7E6D" w:rsidRDefault="00CD389E" w:rsidP="00EE11BF">
      <w:pPr>
        <w:rPr>
          <w:rFonts w:ascii="Trebuchet MS" w:hAnsi="Trebuchet MS" w:cstheme="minorHAnsi"/>
          <w:color w:val="000000"/>
          <w:sz w:val="21"/>
          <w:szCs w:val="21"/>
        </w:rPr>
      </w:pPr>
      <w:r w:rsidRPr="00EE7E6D">
        <w:rPr>
          <w:rFonts w:ascii="Trebuchet MS" w:hAnsi="Trebuchet MS" w:cstheme="minorHAnsi"/>
          <w:color w:val="000000"/>
          <w:sz w:val="21"/>
          <w:szCs w:val="21"/>
        </w:rPr>
        <w:t>P</w:t>
      </w:r>
      <w:r w:rsidR="00EE11BF" w:rsidRPr="00EE7E6D">
        <w:rPr>
          <w:rFonts w:ascii="Trebuchet MS" w:hAnsi="Trebuchet MS" w:cstheme="minorHAnsi"/>
          <w:color w:val="000000"/>
          <w:sz w:val="21"/>
          <w:szCs w:val="21"/>
        </w:rPr>
        <w:t>RESS RELEASE FROM VAAL MALL</w:t>
      </w:r>
    </w:p>
    <w:p w14:paraId="3731B772" w14:textId="183FD97A" w:rsidR="00EE11BF" w:rsidRPr="00EE7E6D" w:rsidRDefault="00EC79AD" w:rsidP="00EE11BF">
      <w:pPr>
        <w:rPr>
          <w:rFonts w:ascii="Trebuchet MS" w:hAnsi="Trebuchet MS" w:cstheme="minorHAnsi"/>
          <w:color w:val="000000"/>
          <w:sz w:val="21"/>
          <w:szCs w:val="21"/>
        </w:rPr>
      </w:pPr>
      <w:r>
        <w:rPr>
          <w:rFonts w:ascii="Trebuchet MS" w:hAnsi="Trebuchet MS" w:cstheme="minorHAnsi"/>
          <w:color w:val="000000"/>
          <w:sz w:val="21"/>
          <w:szCs w:val="21"/>
        </w:rPr>
        <w:t>2</w:t>
      </w:r>
      <w:r w:rsidR="0077647A">
        <w:rPr>
          <w:rFonts w:ascii="Trebuchet MS" w:hAnsi="Trebuchet MS" w:cstheme="minorHAnsi"/>
          <w:color w:val="000000"/>
          <w:sz w:val="21"/>
          <w:szCs w:val="21"/>
        </w:rPr>
        <w:t>7</w:t>
      </w:r>
      <w:r>
        <w:rPr>
          <w:rFonts w:ascii="Trebuchet MS" w:hAnsi="Trebuchet MS" w:cstheme="minorHAnsi"/>
          <w:color w:val="000000"/>
          <w:sz w:val="21"/>
          <w:szCs w:val="21"/>
        </w:rPr>
        <w:t xml:space="preserve"> </w:t>
      </w:r>
      <w:r w:rsidR="00737EC7" w:rsidRPr="00EE7E6D">
        <w:rPr>
          <w:rFonts w:ascii="Trebuchet MS" w:hAnsi="Trebuchet MS" w:cstheme="minorHAnsi"/>
          <w:color w:val="000000"/>
          <w:sz w:val="21"/>
          <w:szCs w:val="21"/>
        </w:rPr>
        <w:t>February 2022</w:t>
      </w:r>
    </w:p>
    <w:p w14:paraId="762FF857" w14:textId="77777777" w:rsidR="00EE11BF" w:rsidRPr="00EE7E6D" w:rsidRDefault="00EE11BF" w:rsidP="00EE11BF">
      <w:pPr>
        <w:jc w:val="center"/>
        <w:rPr>
          <w:rFonts w:ascii="Trebuchet MS" w:hAnsi="Trebuchet MS" w:cstheme="minorHAnsi"/>
          <w:b/>
          <w:bCs/>
          <w:i/>
          <w:iCs/>
          <w:color w:val="000000"/>
          <w:sz w:val="21"/>
          <w:szCs w:val="21"/>
        </w:rPr>
      </w:pPr>
    </w:p>
    <w:p w14:paraId="6321C86B" w14:textId="25A21547" w:rsidR="005C5A78" w:rsidRPr="00EE7E6D" w:rsidRDefault="005C5A78" w:rsidP="00EE11BF">
      <w:pPr>
        <w:jc w:val="center"/>
        <w:rPr>
          <w:rFonts w:ascii="Trebuchet MS" w:hAnsi="Trebuchet MS" w:cstheme="minorHAnsi"/>
          <w:b/>
          <w:bCs/>
          <w:i/>
          <w:iCs/>
          <w:color w:val="000000"/>
          <w:sz w:val="28"/>
          <w:szCs w:val="28"/>
        </w:rPr>
      </w:pPr>
      <w:r w:rsidRPr="00EE7E6D">
        <w:rPr>
          <w:rFonts w:ascii="Trebuchet MS" w:hAnsi="Trebuchet MS" w:cstheme="minorHAnsi"/>
          <w:b/>
          <w:bCs/>
          <w:i/>
          <w:iCs/>
          <w:color w:val="000000"/>
          <w:sz w:val="28"/>
          <w:szCs w:val="28"/>
        </w:rPr>
        <w:t xml:space="preserve">Vaal Mall </w:t>
      </w:r>
      <w:r w:rsidR="00DC1DB6" w:rsidRPr="00EE7E6D">
        <w:rPr>
          <w:rFonts w:ascii="Trebuchet MS" w:hAnsi="Trebuchet MS" w:cstheme="minorHAnsi"/>
          <w:b/>
          <w:bCs/>
          <w:i/>
          <w:iCs/>
          <w:color w:val="000000"/>
          <w:sz w:val="28"/>
          <w:szCs w:val="28"/>
        </w:rPr>
        <w:t xml:space="preserve">gets a </w:t>
      </w:r>
      <w:r w:rsidR="00737EC7" w:rsidRPr="00EE7E6D">
        <w:rPr>
          <w:rFonts w:ascii="Trebuchet MS" w:hAnsi="Trebuchet MS" w:cstheme="minorHAnsi"/>
          <w:b/>
          <w:bCs/>
          <w:i/>
          <w:iCs/>
          <w:color w:val="000000"/>
          <w:sz w:val="28"/>
          <w:szCs w:val="28"/>
        </w:rPr>
        <w:t>powerful infrastructure boost</w:t>
      </w:r>
      <w:r w:rsidRPr="00EE7E6D">
        <w:rPr>
          <w:rFonts w:ascii="Trebuchet MS" w:hAnsi="Trebuchet MS" w:cstheme="minorHAnsi"/>
          <w:b/>
          <w:bCs/>
          <w:i/>
          <w:iCs/>
          <w:color w:val="000000"/>
          <w:sz w:val="28"/>
          <w:szCs w:val="28"/>
        </w:rPr>
        <w:t xml:space="preserve"> </w:t>
      </w:r>
    </w:p>
    <w:p w14:paraId="56171497" w14:textId="4E7DCFDA" w:rsidR="00DC1DB6" w:rsidRPr="00EE7E6D" w:rsidRDefault="00DC1DB6" w:rsidP="00EE11BF">
      <w:pPr>
        <w:jc w:val="center"/>
        <w:rPr>
          <w:rFonts w:ascii="Trebuchet MS" w:hAnsi="Trebuchet MS" w:cstheme="minorHAnsi"/>
          <w:b/>
          <w:bCs/>
          <w:i/>
          <w:iCs/>
          <w:color w:val="000000"/>
          <w:sz w:val="21"/>
          <w:szCs w:val="21"/>
        </w:rPr>
      </w:pPr>
    </w:p>
    <w:p w14:paraId="6139E6FB" w14:textId="5B551C11" w:rsidR="00DC1DB6" w:rsidRPr="00EE7E6D" w:rsidRDefault="00DC1DB6" w:rsidP="00DC1DB6">
      <w:pPr>
        <w:pStyle w:val="ListParagraph"/>
        <w:numPr>
          <w:ilvl w:val="0"/>
          <w:numId w:val="1"/>
        </w:numPr>
        <w:jc w:val="center"/>
        <w:rPr>
          <w:rFonts w:ascii="Trebuchet MS" w:hAnsi="Trebuchet MS" w:cstheme="minorHAnsi"/>
          <w:b/>
          <w:bCs/>
          <w:color w:val="000000"/>
        </w:rPr>
      </w:pPr>
      <w:r w:rsidRPr="00EE7E6D">
        <w:rPr>
          <w:rFonts w:ascii="Trebuchet MS" w:hAnsi="Trebuchet MS" w:cstheme="minorHAnsi"/>
          <w:b/>
          <w:bCs/>
          <w:color w:val="000000"/>
        </w:rPr>
        <w:t xml:space="preserve">A new </w:t>
      </w:r>
      <w:r w:rsidR="00DB653F">
        <w:rPr>
          <w:rFonts w:ascii="Trebuchet MS" w:hAnsi="Trebuchet MS" w:cstheme="minorHAnsi"/>
          <w:b/>
          <w:bCs/>
          <w:color w:val="000000"/>
        </w:rPr>
        <w:t xml:space="preserve">roof and </w:t>
      </w:r>
      <w:r w:rsidR="003F1975">
        <w:rPr>
          <w:rFonts w:ascii="Trebuchet MS" w:hAnsi="Trebuchet MS" w:cstheme="minorHAnsi"/>
          <w:b/>
          <w:bCs/>
          <w:color w:val="000000"/>
        </w:rPr>
        <w:t xml:space="preserve">a </w:t>
      </w:r>
      <w:r w:rsidR="008C334E" w:rsidRPr="00EE7E6D">
        <w:rPr>
          <w:rFonts w:ascii="Trebuchet MS" w:hAnsi="Trebuchet MS" w:cstheme="minorHAnsi"/>
          <w:b/>
          <w:bCs/>
          <w:color w:val="000000"/>
        </w:rPr>
        <w:t>rooftop</w:t>
      </w:r>
      <w:r w:rsidRPr="00EE7E6D">
        <w:rPr>
          <w:rFonts w:ascii="Trebuchet MS" w:hAnsi="Trebuchet MS" w:cstheme="minorHAnsi"/>
          <w:b/>
          <w:bCs/>
          <w:color w:val="000000"/>
        </w:rPr>
        <w:t xml:space="preserve"> solar installation </w:t>
      </w:r>
      <w:r w:rsidRPr="00601361">
        <w:rPr>
          <w:rFonts w:ascii="Trebuchet MS" w:hAnsi="Trebuchet MS" w:cstheme="minorHAnsi"/>
          <w:b/>
          <w:bCs/>
          <w:color w:val="000000"/>
        </w:rPr>
        <w:t xml:space="preserve">of </w:t>
      </w:r>
      <w:r w:rsidR="008C6CEA">
        <w:rPr>
          <w:rFonts w:ascii="Trebuchet MS" w:hAnsi="Trebuchet MS" w:cstheme="minorHAnsi"/>
          <w:b/>
          <w:bCs/>
          <w:color w:val="000000"/>
        </w:rPr>
        <w:t>2.5MW</w:t>
      </w:r>
      <w:r w:rsidRPr="00601361">
        <w:rPr>
          <w:rFonts w:ascii="Trebuchet MS" w:hAnsi="Trebuchet MS" w:cstheme="minorHAnsi"/>
          <w:b/>
          <w:bCs/>
          <w:color w:val="000000"/>
        </w:rPr>
        <w:t>, t</w:t>
      </w:r>
      <w:r w:rsidRPr="00EE7E6D">
        <w:rPr>
          <w:rFonts w:ascii="Trebuchet MS" w:hAnsi="Trebuchet MS" w:cstheme="minorHAnsi"/>
          <w:b/>
          <w:bCs/>
          <w:color w:val="000000"/>
        </w:rPr>
        <w:t>he mall’s second solar plant</w:t>
      </w:r>
    </w:p>
    <w:p w14:paraId="67430518" w14:textId="03142896" w:rsidR="00DC1DB6" w:rsidRPr="00EE7E6D" w:rsidRDefault="00DC1DB6" w:rsidP="00DC1DB6">
      <w:pPr>
        <w:pStyle w:val="ListParagraph"/>
        <w:numPr>
          <w:ilvl w:val="0"/>
          <w:numId w:val="1"/>
        </w:numPr>
        <w:jc w:val="center"/>
        <w:rPr>
          <w:rFonts w:ascii="Trebuchet MS" w:hAnsi="Trebuchet MS" w:cstheme="minorHAnsi"/>
          <w:b/>
          <w:bCs/>
          <w:color w:val="000000"/>
        </w:rPr>
      </w:pPr>
      <w:r w:rsidRPr="00EE7E6D">
        <w:rPr>
          <w:rFonts w:ascii="Trebuchet MS" w:hAnsi="Trebuchet MS" w:cstheme="minorHAnsi"/>
          <w:b/>
          <w:bCs/>
          <w:color w:val="000000"/>
        </w:rPr>
        <w:t>A cost-saving and environmentally-</w:t>
      </w:r>
      <w:r w:rsidR="008C334E" w:rsidRPr="00EE7E6D">
        <w:rPr>
          <w:rFonts w:ascii="Trebuchet MS" w:hAnsi="Trebuchet MS" w:cstheme="minorHAnsi"/>
          <w:b/>
          <w:bCs/>
          <w:color w:val="000000"/>
        </w:rPr>
        <w:t>positive</w:t>
      </w:r>
      <w:r w:rsidRPr="00EE7E6D">
        <w:rPr>
          <w:rFonts w:ascii="Trebuchet MS" w:hAnsi="Trebuchet MS" w:cstheme="minorHAnsi"/>
          <w:b/>
          <w:bCs/>
          <w:color w:val="000000"/>
        </w:rPr>
        <w:t xml:space="preserve"> energy management system</w:t>
      </w:r>
    </w:p>
    <w:p w14:paraId="6F262F38" w14:textId="095DDA76" w:rsidR="00DC1DB6" w:rsidRPr="00EE7E6D" w:rsidRDefault="00DC1DB6" w:rsidP="00DC1DB6">
      <w:pPr>
        <w:pStyle w:val="ListParagraph"/>
        <w:numPr>
          <w:ilvl w:val="0"/>
          <w:numId w:val="1"/>
        </w:numPr>
        <w:jc w:val="center"/>
        <w:rPr>
          <w:rFonts w:ascii="Trebuchet MS" w:hAnsi="Trebuchet MS" w:cstheme="minorHAnsi"/>
          <w:b/>
          <w:bCs/>
          <w:color w:val="000000"/>
        </w:rPr>
      </w:pPr>
      <w:r w:rsidRPr="00EE7E6D">
        <w:rPr>
          <w:rFonts w:ascii="Trebuchet MS" w:hAnsi="Trebuchet MS" w:cstheme="minorHAnsi"/>
          <w:b/>
          <w:bCs/>
          <w:color w:val="000000"/>
        </w:rPr>
        <w:t>Convenient new road access into the mall from the Golden Highway</w:t>
      </w:r>
    </w:p>
    <w:p w14:paraId="22128984" w14:textId="77777777" w:rsidR="005C5A78" w:rsidRPr="00EE7E6D" w:rsidRDefault="005C5A78" w:rsidP="00EE11BF">
      <w:pPr>
        <w:jc w:val="both"/>
        <w:rPr>
          <w:rFonts w:ascii="Trebuchet MS" w:hAnsi="Trebuchet MS" w:cstheme="minorHAnsi"/>
          <w:b/>
          <w:bCs/>
          <w:color w:val="000000"/>
          <w:sz w:val="21"/>
          <w:szCs w:val="21"/>
        </w:rPr>
      </w:pPr>
    </w:p>
    <w:p w14:paraId="3C324A3F" w14:textId="69F60831" w:rsidR="005C5A78" w:rsidRPr="00EE7E6D" w:rsidRDefault="005C5A78" w:rsidP="00DC1DB6">
      <w:pPr>
        <w:jc w:val="both"/>
        <w:rPr>
          <w:rFonts w:ascii="Trebuchet MS" w:hAnsi="Trebuchet MS" w:cstheme="minorHAnsi"/>
          <w:b/>
          <w:bCs/>
          <w:color w:val="000000"/>
          <w:sz w:val="21"/>
          <w:szCs w:val="21"/>
        </w:rPr>
      </w:pPr>
      <w:r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>Vaal Mall</w:t>
      </w:r>
      <w:r w:rsidR="009B532F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>, the shopping capital of the Vaal Triangle</w:t>
      </w:r>
      <w:r w:rsidR="00EE11BF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>,</w:t>
      </w:r>
      <w:r w:rsidR="009B532F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 xml:space="preserve"> situated in the heart of Vanderbijlpark, </w:t>
      </w:r>
      <w:r w:rsidR="00737EC7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 xml:space="preserve">is upgrading its infrastructure to </w:t>
      </w:r>
      <w:r w:rsidR="008C334E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>include a</w:t>
      </w:r>
      <w:r w:rsidR="00737EC7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 xml:space="preserve"> solar-first power and backup </w:t>
      </w:r>
      <w:r w:rsidR="00DC1DB6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 xml:space="preserve">energy </w:t>
      </w:r>
      <w:r w:rsidR="00737EC7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>system</w:t>
      </w:r>
      <w:r w:rsidR="00DC1DB6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 xml:space="preserve"> and a convenient new</w:t>
      </w:r>
      <w:r w:rsidR="003A2865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 xml:space="preserve"> link road </w:t>
      </w:r>
      <w:r w:rsidR="00DC1DB6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>into the mall</w:t>
      </w:r>
      <w:r w:rsidR="009F2141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 xml:space="preserve"> </w:t>
      </w:r>
      <w:r w:rsidR="003F1975">
        <w:rPr>
          <w:rFonts w:ascii="Trebuchet MS" w:hAnsi="Trebuchet MS" w:cstheme="minorHAnsi"/>
          <w:b/>
          <w:bCs/>
          <w:color w:val="000000"/>
          <w:sz w:val="21"/>
          <w:szCs w:val="21"/>
        </w:rPr>
        <w:t xml:space="preserve">directly </w:t>
      </w:r>
      <w:r w:rsidR="009F2141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 xml:space="preserve">from the </w:t>
      </w:r>
      <w:r w:rsidR="003A2865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>R57 Golden</w:t>
      </w:r>
      <w:r w:rsidR="003902F5"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 xml:space="preserve"> highway.</w:t>
      </w:r>
    </w:p>
    <w:p w14:paraId="758430D2" w14:textId="6B51CF03" w:rsidR="00737EC7" w:rsidRPr="00EE7E6D" w:rsidRDefault="00737EC7" w:rsidP="00DC1DB6">
      <w:pPr>
        <w:jc w:val="both"/>
        <w:rPr>
          <w:rFonts w:ascii="Trebuchet MS" w:hAnsi="Trebuchet MS" w:cstheme="minorHAnsi"/>
          <w:color w:val="000000"/>
          <w:sz w:val="21"/>
          <w:szCs w:val="21"/>
        </w:rPr>
      </w:pPr>
    </w:p>
    <w:p w14:paraId="7910F9FC" w14:textId="0433DB03" w:rsidR="003902F5" w:rsidRPr="00EE7E6D" w:rsidRDefault="003902F5" w:rsidP="00DC1DB6">
      <w:pPr>
        <w:jc w:val="both"/>
        <w:rPr>
          <w:rFonts w:ascii="Trebuchet MS" w:hAnsi="Trebuchet MS" w:cstheme="minorHAnsi"/>
          <w:color w:val="000000"/>
          <w:sz w:val="21"/>
          <w:szCs w:val="21"/>
        </w:rPr>
      </w:pPr>
      <w:r w:rsidRPr="00601361">
        <w:rPr>
          <w:rFonts w:ascii="Trebuchet MS" w:hAnsi="Trebuchet MS" w:cstheme="minorHAnsi"/>
          <w:color w:val="000000"/>
          <w:sz w:val="21"/>
          <w:szCs w:val="21"/>
        </w:rPr>
        <w:t xml:space="preserve">The </w:t>
      </w:r>
      <w:r w:rsidR="008C334E" w:rsidRPr="00601361">
        <w:rPr>
          <w:rFonts w:ascii="Trebuchet MS" w:hAnsi="Trebuchet MS" w:cstheme="minorHAnsi"/>
          <w:color w:val="000000"/>
          <w:sz w:val="21"/>
          <w:szCs w:val="21"/>
        </w:rPr>
        <w:t xml:space="preserve">new </w:t>
      </w:r>
      <w:r w:rsidR="00DD0829">
        <w:rPr>
          <w:rFonts w:ascii="Trebuchet MS" w:hAnsi="Trebuchet MS" w:cstheme="minorHAnsi"/>
          <w:color w:val="000000"/>
          <w:sz w:val="21"/>
          <w:szCs w:val="21"/>
        </w:rPr>
        <w:t>2.5MW</w:t>
      </w:r>
      <w:r w:rsidR="00DD0829" w:rsidRPr="00601361">
        <w:rPr>
          <w:rFonts w:ascii="Trebuchet MS" w:hAnsi="Trebuchet MS" w:cstheme="minorHAnsi"/>
          <w:color w:val="000000"/>
          <w:sz w:val="21"/>
          <w:szCs w:val="21"/>
        </w:rPr>
        <w:t xml:space="preserve"> </w:t>
      </w:r>
      <w:r w:rsidRPr="00601361">
        <w:rPr>
          <w:rFonts w:ascii="Trebuchet MS" w:hAnsi="Trebuchet MS" w:cstheme="minorHAnsi"/>
          <w:color w:val="000000"/>
          <w:sz w:val="21"/>
          <w:szCs w:val="21"/>
        </w:rPr>
        <w:t xml:space="preserve">rooftop solar </w:t>
      </w:r>
      <w:r w:rsidR="00DC1DB6" w:rsidRPr="00601361">
        <w:rPr>
          <w:rFonts w:ascii="Trebuchet MS" w:hAnsi="Trebuchet MS" w:cstheme="minorHAnsi"/>
          <w:color w:val="000000"/>
          <w:sz w:val="21"/>
          <w:szCs w:val="21"/>
        </w:rPr>
        <w:t>plant</w:t>
      </w:r>
      <w:r w:rsidR="008C334E" w:rsidRPr="00601361">
        <w:rPr>
          <w:rFonts w:ascii="Trebuchet MS" w:hAnsi="Trebuchet MS" w:cstheme="minorHAnsi"/>
          <w:color w:val="000000"/>
          <w:sz w:val="21"/>
          <w:szCs w:val="21"/>
        </w:rPr>
        <w:t xml:space="preserve">, when taken </w:t>
      </w:r>
      <w:r w:rsidR="00EE7E6D" w:rsidRPr="00601361">
        <w:rPr>
          <w:rFonts w:ascii="Trebuchet MS" w:hAnsi="Trebuchet MS" w:cstheme="minorHAnsi"/>
          <w:color w:val="000000"/>
          <w:sz w:val="21"/>
          <w:szCs w:val="21"/>
        </w:rPr>
        <w:t xml:space="preserve">together </w:t>
      </w:r>
      <w:r w:rsidR="008C334E" w:rsidRPr="00601361">
        <w:rPr>
          <w:rFonts w:ascii="Trebuchet MS" w:hAnsi="Trebuchet MS" w:cstheme="minorHAnsi"/>
          <w:color w:val="000000"/>
          <w:sz w:val="21"/>
          <w:szCs w:val="21"/>
        </w:rPr>
        <w:t xml:space="preserve">with </w:t>
      </w:r>
      <w:r w:rsidRPr="00601361">
        <w:rPr>
          <w:rFonts w:ascii="Trebuchet MS" w:hAnsi="Trebuchet MS" w:cstheme="minorHAnsi"/>
          <w:color w:val="000000"/>
          <w:sz w:val="21"/>
          <w:szCs w:val="21"/>
        </w:rPr>
        <w:t xml:space="preserve">Vaal Mall’s existing </w:t>
      </w:r>
      <w:r w:rsidR="00E168F6" w:rsidRPr="00601361">
        <w:rPr>
          <w:rFonts w:ascii="Trebuchet MS" w:hAnsi="Trebuchet MS" w:cstheme="minorHAnsi"/>
          <w:color w:val="000000"/>
          <w:sz w:val="21"/>
          <w:szCs w:val="21"/>
        </w:rPr>
        <w:t>carport</w:t>
      </w:r>
      <w:r w:rsidRPr="00601361">
        <w:rPr>
          <w:rFonts w:ascii="Trebuchet MS" w:hAnsi="Trebuchet MS" w:cstheme="minorHAnsi"/>
          <w:color w:val="000000"/>
          <w:sz w:val="21"/>
          <w:szCs w:val="21"/>
        </w:rPr>
        <w:t xml:space="preserve"> solar installation</w:t>
      </w:r>
      <w:r w:rsidR="00B65B66" w:rsidRPr="00601361">
        <w:rPr>
          <w:rFonts w:ascii="Trebuchet MS" w:hAnsi="Trebuchet MS" w:cstheme="minorHAnsi"/>
          <w:color w:val="000000"/>
          <w:sz w:val="21"/>
          <w:szCs w:val="21"/>
        </w:rPr>
        <w:t xml:space="preserve"> </w:t>
      </w:r>
      <w:r w:rsidR="00B65B66" w:rsidRPr="00601361">
        <w:rPr>
          <w:rFonts w:ascii="Trebuchet MS" w:hAnsi="Trebuchet MS" w:cstheme="minorHAnsi"/>
          <w:color w:val="000000"/>
        </w:rPr>
        <w:t xml:space="preserve">of </w:t>
      </w:r>
      <w:r w:rsidR="00655A62" w:rsidRPr="00601361">
        <w:rPr>
          <w:rFonts w:ascii="Trebuchet MS" w:eastAsia="Times New Roman" w:hAnsi="Trebuchet MS"/>
          <w:color w:val="000000"/>
        </w:rPr>
        <w:t>1MVA</w:t>
      </w:r>
      <w:r w:rsidRPr="00601361">
        <w:rPr>
          <w:rFonts w:ascii="Trebuchet MS" w:hAnsi="Trebuchet MS" w:cstheme="minorHAnsi"/>
          <w:color w:val="000000"/>
        </w:rPr>
        <w:t xml:space="preserve">, </w:t>
      </w:r>
      <w:r w:rsidR="00EE7E6D" w:rsidRPr="00601361">
        <w:rPr>
          <w:rFonts w:ascii="Trebuchet MS" w:hAnsi="Trebuchet MS" w:cstheme="minorHAnsi"/>
          <w:color w:val="000000"/>
        </w:rPr>
        <w:t>increases</w:t>
      </w:r>
      <w:r w:rsidR="008C334E" w:rsidRPr="00EE7E6D">
        <w:rPr>
          <w:rFonts w:ascii="Trebuchet MS" w:hAnsi="Trebuchet MS" w:cstheme="minorHAnsi"/>
          <w:color w:val="000000"/>
          <w:sz w:val="21"/>
          <w:szCs w:val="21"/>
        </w:rPr>
        <w:t xml:space="preserve"> the mall’s </w:t>
      </w: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total solar </w:t>
      </w:r>
      <w:r w:rsidR="00EE7E6D" w:rsidRPr="00EE7E6D">
        <w:rPr>
          <w:rFonts w:ascii="Trebuchet MS" w:hAnsi="Trebuchet MS" w:cstheme="minorHAnsi"/>
          <w:color w:val="000000"/>
          <w:sz w:val="21"/>
          <w:szCs w:val="21"/>
        </w:rPr>
        <w:t>power plants to</w:t>
      </w:r>
      <w:r w:rsidR="003F1975">
        <w:rPr>
          <w:rFonts w:ascii="Trebuchet MS" w:hAnsi="Trebuchet MS" w:cstheme="minorHAnsi"/>
          <w:color w:val="000000"/>
          <w:sz w:val="21"/>
          <w:szCs w:val="21"/>
        </w:rPr>
        <w:t xml:space="preserve"> </w:t>
      </w:r>
      <w:r w:rsidR="00DD0829">
        <w:rPr>
          <w:rFonts w:ascii="Trebuchet MS" w:hAnsi="Trebuchet MS" w:cstheme="minorHAnsi"/>
          <w:color w:val="000000"/>
          <w:sz w:val="21"/>
          <w:szCs w:val="21"/>
        </w:rPr>
        <w:t>3MW</w:t>
      </w:r>
      <w:r w:rsidR="003F1975">
        <w:rPr>
          <w:rFonts w:ascii="Trebuchet MS" w:hAnsi="Trebuchet MS" w:cstheme="minorHAnsi"/>
          <w:color w:val="000000"/>
          <w:sz w:val="21"/>
          <w:szCs w:val="21"/>
        </w:rPr>
        <w:t>.</w:t>
      </w:r>
    </w:p>
    <w:p w14:paraId="2DFE541E" w14:textId="10EDD0C1" w:rsidR="003902F5" w:rsidRPr="00EE7E6D" w:rsidRDefault="003902F5" w:rsidP="00DC1DB6">
      <w:pPr>
        <w:jc w:val="both"/>
        <w:rPr>
          <w:rFonts w:ascii="Trebuchet MS" w:hAnsi="Trebuchet MS" w:cstheme="minorHAnsi"/>
          <w:color w:val="000000"/>
          <w:sz w:val="21"/>
          <w:szCs w:val="21"/>
        </w:rPr>
      </w:pPr>
    </w:p>
    <w:p w14:paraId="7267E6C9" w14:textId="4E4B3305" w:rsidR="003902F5" w:rsidRPr="00EE7E6D" w:rsidRDefault="003902F5" w:rsidP="00DC1DB6">
      <w:pPr>
        <w:jc w:val="both"/>
        <w:rPr>
          <w:rFonts w:ascii="Trebuchet MS" w:hAnsi="Trebuchet MS" w:cstheme="minorHAnsi"/>
          <w:color w:val="000000"/>
          <w:sz w:val="21"/>
          <w:szCs w:val="21"/>
        </w:rPr>
      </w:pPr>
      <w:r w:rsidRPr="00EE7E6D">
        <w:rPr>
          <w:rFonts w:ascii="Trebuchet MS" w:hAnsi="Trebuchet MS" w:cstheme="minorHAnsi"/>
          <w:color w:val="000000"/>
          <w:sz w:val="21"/>
          <w:szCs w:val="21"/>
        </w:rPr>
        <w:t>A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>s part of the project, the</w:t>
      </w: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 mall’s diesel generators will also be </w:t>
      </w:r>
      <w:r w:rsidR="003A2865" w:rsidRPr="00EE7E6D">
        <w:rPr>
          <w:rFonts w:ascii="Trebuchet MS" w:hAnsi="Trebuchet MS" w:cstheme="minorHAnsi"/>
          <w:color w:val="000000"/>
          <w:sz w:val="21"/>
          <w:szCs w:val="21"/>
        </w:rPr>
        <w:t>consolidated to create</w:t>
      </w: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 a hybrid 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 xml:space="preserve">solar and diesel </w:t>
      </w:r>
      <w:r w:rsidR="009D0E57">
        <w:rPr>
          <w:rFonts w:ascii="Trebuchet MS" w:hAnsi="Trebuchet MS" w:cstheme="minorHAnsi"/>
          <w:color w:val="000000"/>
          <w:sz w:val="21"/>
          <w:szCs w:val="21"/>
        </w:rPr>
        <w:t xml:space="preserve">integrated </w:t>
      </w:r>
      <w:r w:rsidR="008C334E" w:rsidRPr="00EE7E6D">
        <w:rPr>
          <w:rFonts w:ascii="Trebuchet MS" w:hAnsi="Trebuchet MS" w:cstheme="minorHAnsi"/>
          <w:color w:val="000000"/>
          <w:sz w:val="21"/>
          <w:szCs w:val="21"/>
        </w:rPr>
        <w:t xml:space="preserve">power </w:t>
      </w:r>
      <w:r w:rsidRPr="00EE7E6D">
        <w:rPr>
          <w:rFonts w:ascii="Trebuchet MS" w:hAnsi="Trebuchet MS" w:cstheme="minorHAnsi"/>
          <w:color w:val="000000"/>
          <w:sz w:val="21"/>
          <w:szCs w:val="21"/>
        </w:rPr>
        <w:t>system for the mall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 xml:space="preserve">. The </w:t>
      </w:r>
      <w:r w:rsidR="008C334E" w:rsidRPr="00EE7E6D">
        <w:rPr>
          <w:rFonts w:ascii="Trebuchet MS" w:hAnsi="Trebuchet MS" w:cstheme="minorHAnsi"/>
          <w:color w:val="000000"/>
          <w:sz w:val="21"/>
          <w:szCs w:val="21"/>
        </w:rPr>
        <w:t>system is designed to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 xml:space="preserve"> use </w:t>
      </w: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solar power whenever available, including during load shedding. </w:t>
      </w:r>
    </w:p>
    <w:p w14:paraId="3C376C7A" w14:textId="77777777" w:rsidR="00737EC7" w:rsidRPr="00EE7E6D" w:rsidRDefault="00737EC7" w:rsidP="00DC1DB6">
      <w:pPr>
        <w:jc w:val="both"/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</w:pPr>
    </w:p>
    <w:p w14:paraId="5EC37CCB" w14:textId="40F7A1AE" w:rsidR="00B04688" w:rsidRPr="00EE7E6D" w:rsidRDefault="00026409" w:rsidP="00B04688">
      <w:pPr>
        <w:jc w:val="both"/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</w:pP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Commenting on this </w:t>
      </w:r>
      <w:r w:rsidR="003A2865" w:rsidRPr="00EE7E6D">
        <w:rPr>
          <w:rFonts w:ascii="Trebuchet MS" w:hAnsi="Trebuchet MS" w:cstheme="minorHAnsi"/>
          <w:color w:val="000000"/>
          <w:sz w:val="21"/>
          <w:szCs w:val="21"/>
        </w:rPr>
        <w:t>major upgrade</w:t>
      </w: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, 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 xml:space="preserve">which will help the mall’s tenants and shoppers avoid disruptions and live greener lives, </w:t>
      </w:r>
      <w:r w:rsidR="00737EC7" w:rsidRPr="00EE7E6D">
        <w:rPr>
          <w:rFonts w:ascii="Trebuchet MS" w:hAnsi="Trebuchet MS" w:cs="Calibri Light"/>
          <w:sz w:val="21"/>
          <w:szCs w:val="21"/>
        </w:rPr>
        <w:t xml:space="preserve">Shana Maree-Paraskevopoulos, Growthpoint’s Portfolio manager for Vaal Mall, </w:t>
      </w:r>
      <w:r w:rsidR="00EE7E6D" w:rsidRPr="00EE7E6D">
        <w:rPr>
          <w:rFonts w:ascii="Trebuchet MS" w:hAnsi="Trebuchet MS" w:cs="Calibri Light"/>
          <w:sz w:val="21"/>
          <w:szCs w:val="21"/>
        </w:rPr>
        <w:t>says</w:t>
      </w:r>
      <w:r w:rsidR="003F1975">
        <w:rPr>
          <w:rFonts w:ascii="Trebuchet MS" w:hAnsi="Trebuchet MS" w:cs="Calibri Light"/>
          <w:sz w:val="21"/>
          <w:szCs w:val="21"/>
        </w:rPr>
        <w:t>,</w:t>
      </w:r>
      <w:r w:rsidR="00F769B4">
        <w:rPr>
          <w:rFonts w:ascii="Trebuchet MS" w:hAnsi="Trebuchet MS" w:cs="Calibri Light"/>
          <w:sz w:val="21"/>
          <w:szCs w:val="21"/>
        </w:rPr>
        <w:t xml:space="preserve"> </w:t>
      </w:r>
      <w:r w:rsidR="005C5A78" w:rsidRPr="00EE7E6D">
        <w:rPr>
          <w:rFonts w:ascii="Trebuchet MS" w:hAnsi="Trebuchet MS" w:cstheme="minorHAnsi"/>
          <w:color w:val="000000"/>
          <w:sz w:val="21"/>
          <w:szCs w:val="21"/>
        </w:rPr>
        <w:t>“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 xml:space="preserve">Once this </w:t>
      </w:r>
      <w:r w:rsidR="00EE7E6D" w:rsidRPr="00EE7E6D">
        <w:rPr>
          <w:rFonts w:ascii="Trebuchet MS" w:hAnsi="Trebuchet MS" w:cstheme="minorHAnsi"/>
          <w:color w:val="000000"/>
          <w:sz w:val="21"/>
          <w:szCs w:val="21"/>
        </w:rPr>
        <w:t xml:space="preserve">ground-breaking new 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 xml:space="preserve">energy management project is complete, Vaal Mall </w:t>
      </w:r>
      <w:r w:rsidR="00EE7E6D" w:rsidRPr="00EE7E6D">
        <w:rPr>
          <w:rFonts w:ascii="Trebuchet MS" w:hAnsi="Trebuchet MS" w:cstheme="minorHAnsi"/>
          <w:color w:val="000000"/>
          <w:sz w:val="21"/>
          <w:szCs w:val="21"/>
        </w:rPr>
        <w:t xml:space="preserve">will be able to 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>stand proudly among South Africa’s leading renewable-energy-powered shopping centres.</w:t>
      </w:r>
      <w:r w:rsidR="00EE7E6D" w:rsidRPr="00EE7E6D">
        <w:rPr>
          <w:rFonts w:ascii="Trebuchet MS" w:hAnsi="Trebuchet MS" w:cstheme="minorHAnsi"/>
          <w:color w:val="000000"/>
          <w:sz w:val="21"/>
          <w:szCs w:val="21"/>
        </w:rPr>
        <w:t xml:space="preserve"> It increases the solar energy we use and decreases the amount of diesel burned, </w:t>
      </w:r>
      <w:r w:rsidR="00F769B4">
        <w:rPr>
          <w:rFonts w:ascii="Trebuchet MS" w:hAnsi="Trebuchet MS" w:cstheme="minorHAnsi"/>
          <w:color w:val="000000"/>
          <w:sz w:val="21"/>
          <w:szCs w:val="21"/>
        </w:rPr>
        <w:t>dramatically reducing diesel costs</w:t>
      </w:r>
      <w:r w:rsidR="00EE7E6D" w:rsidRPr="00EE7E6D">
        <w:rPr>
          <w:rFonts w:ascii="Trebuchet MS" w:hAnsi="Trebuchet MS" w:cstheme="minorHAnsi"/>
          <w:color w:val="000000"/>
          <w:sz w:val="21"/>
          <w:szCs w:val="21"/>
        </w:rPr>
        <w:t xml:space="preserve"> for the mall and its tenants, and benefit</w:t>
      </w:r>
      <w:r w:rsidR="00F769B4">
        <w:rPr>
          <w:rFonts w:ascii="Trebuchet MS" w:hAnsi="Trebuchet MS" w:cstheme="minorHAnsi"/>
          <w:color w:val="000000"/>
          <w:sz w:val="21"/>
          <w:szCs w:val="21"/>
        </w:rPr>
        <w:t>ting</w:t>
      </w:r>
      <w:r w:rsidR="00EE7E6D" w:rsidRPr="00EE7E6D">
        <w:rPr>
          <w:rFonts w:ascii="Trebuchet MS" w:hAnsi="Trebuchet MS" w:cstheme="minorHAnsi"/>
          <w:color w:val="000000"/>
          <w:sz w:val="21"/>
          <w:szCs w:val="21"/>
        </w:rPr>
        <w:t xml:space="preserve"> the environment.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>”</w:t>
      </w:r>
    </w:p>
    <w:p w14:paraId="52FC3668" w14:textId="68B13553" w:rsidR="00B65B66" w:rsidRPr="00EE7E6D" w:rsidRDefault="00B65B66" w:rsidP="00B65B66">
      <w:pPr>
        <w:jc w:val="both"/>
        <w:rPr>
          <w:rFonts w:ascii="Trebuchet MS" w:hAnsi="Trebuchet MS" w:cstheme="minorHAnsi"/>
          <w:color w:val="000000"/>
          <w:sz w:val="21"/>
          <w:szCs w:val="21"/>
        </w:rPr>
      </w:pPr>
    </w:p>
    <w:p w14:paraId="37E5FBB4" w14:textId="50839143" w:rsidR="003902F5" w:rsidRPr="00EE7E6D" w:rsidRDefault="003902F5" w:rsidP="00DC1DB6">
      <w:pPr>
        <w:jc w:val="both"/>
        <w:rPr>
          <w:rFonts w:ascii="Trebuchet MS" w:hAnsi="Trebuchet MS" w:cstheme="minorHAnsi"/>
          <w:color w:val="000000"/>
          <w:sz w:val="21"/>
          <w:szCs w:val="21"/>
        </w:rPr>
      </w:pP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The mall’s decreased reliance on the national grid and </w:t>
      </w:r>
      <w:r w:rsidR="003A2865" w:rsidRPr="00EE7E6D">
        <w:rPr>
          <w:rFonts w:ascii="Trebuchet MS" w:hAnsi="Trebuchet MS" w:cstheme="minorHAnsi"/>
          <w:color w:val="000000"/>
          <w:sz w:val="21"/>
          <w:szCs w:val="21"/>
        </w:rPr>
        <w:t>fossil</w:t>
      </w: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 fuels </w:t>
      </w:r>
      <w:r w:rsidR="00EE7E6D">
        <w:rPr>
          <w:rFonts w:ascii="Trebuchet MS" w:hAnsi="Trebuchet MS" w:cstheme="minorHAnsi"/>
          <w:color w:val="000000"/>
          <w:sz w:val="21"/>
          <w:szCs w:val="21"/>
        </w:rPr>
        <w:t>aligns</w:t>
      </w: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 with the environmental 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>commitment</w:t>
      </w: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 of its owners. Growthpoint has set an ambitious target to be carbon neutral by 2050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 xml:space="preserve">, with green 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>buildings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 xml:space="preserve"> and green energy </w:t>
      </w:r>
      <w:r w:rsidR="00EE7E6D">
        <w:rPr>
          <w:rFonts w:ascii="Trebuchet MS" w:hAnsi="Trebuchet MS" w:cstheme="minorHAnsi"/>
          <w:color w:val="000000"/>
          <w:sz w:val="21"/>
          <w:szCs w:val="21"/>
        </w:rPr>
        <w:t>helping it to achieve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 xml:space="preserve"> its goal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>.</w:t>
      </w: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 Flanagan &amp; Gerard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 xml:space="preserve"> continues to embrace renewables and other </w:t>
      </w:r>
      <w:r w:rsidR="00EE7E6D">
        <w:rPr>
          <w:rFonts w:ascii="Trebuchet MS" w:hAnsi="Trebuchet MS" w:cstheme="minorHAnsi"/>
          <w:color w:val="000000"/>
          <w:sz w:val="21"/>
          <w:szCs w:val="21"/>
        </w:rPr>
        <w:t>sustainable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 xml:space="preserve"> initiatives to do 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>their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 xml:space="preserve"> part in the global </w:t>
      </w:r>
      <w:r w:rsidR="00EE7E6D">
        <w:rPr>
          <w:rFonts w:ascii="Trebuchet MS" w:hAnsi="Trebuchet MS" w:cstheme="minorHAnsi"/>
          <w:color w:val="000000"/>
          <w:sz w:val="21"/>
          <w:szCs w:val="21"/>
        </w:rPr>
        <w:t xml:space="preserve">drive </w:t>
      </w:r>
      <w:r w:rsidR="00E168F6" w:rsidRPr="00EE7E6D">
        <w:rPr>
          <w:rFonts w:ascii="Trebuchet MS" w:hAnsi="Trebuchet MS" w:cstheme="minorHAnsi"/>
          <w:color w:val="000000"/>
          <w:sz w:val="21"/>
          <w:szCs w:val="21"/>
        </w:rPr>
        <w:t>to cut carbon emissions.</w:t>
      </w:r>
    </w:p>
    <w:p w14:paraId="1B81A8B6" w14:textId="58321ED0" w:rsidR="00E168F6" w:rsidRPr="00EE7E6D" w:rsidRDefault="00E168F6" w:rsidP="00DC1DB6">
      <w:pPr>
        <w:jc w:val="both"/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</w:pPr>
    </w:p>
    <w:p w14:paraId="15D50375" w14:textId="183925ED" w:rsidR="00E168F6" w:rsidRPr="000906E8" w:rsidRDefault="00E168F6" w:rsidP="00DC1DB6">
      <w:pPr>
        <w:jc w:val="both"/>
        <w:rPr>
          <w:rFonts w:ascii="Trebuchet MS" w:hAnsi="Trebuchet MS" w:cstheme="minorHAnsi"/>
          <w:strike/>
          <w:color w:val="FF0000"/>
          <w:sz w:val="21"/>
          <w:szCs w:val="21"/>
          <w:bdr w:val="none" w:sz="0" w:space="0" w:color="auto" w:frame="1"/>
        </w:rPr>
      </w:pPr>
      <w:r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Vaal Mall’s owners are </w:t>
      </w:r>
      <w:r w:rsidR="00F769B4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also </w:t>
      </w:r>
      <w:r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building a new link road off the Golden Highway, </w:t>
      </w:r>
      <w:r w:rsidR="00F769B4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>with</w:t>
      </w:r>
      <w:r w:rsidR="00A6513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 a</w:t>
      </w:r>
      <w:r w:rsidR="00F769B4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 traffic signalled</w:t>
      </w:r>
      <w:r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 intersection, which will </w:t>
      </w:r>
      <w:r w:rsidR="00DC1DB6"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help alleviate traffic into the mall from Barrage </w:t>
      </w:r>
      <w:r w:rsidR="00F769B4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Road </w:t>
      </w:r>
      <w:r w:rsidR="00DC1DB6"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and Rossini </w:t>
      </w:r>
      <w:r w:rsidR="00F769B4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Boulevard. </w:t>
      </w:r>
    </w:p>
    <w:p w14:paraId="3F912A39" w14:textId="3F0DB3BC" w:rsidR="00B65B66" w:rsidRPr="00EE7E6D" w:rsidRDefault="00B65B66" w:rsidP="00DC1DB6">
      <w:pPr>
        <w:jc w:val="both"/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</w:pPr>
    </w:p>
    <w:p w14:paraId="0BB503C6" w14:textId="67C3FD90" w:rsidR="00B65B66" w:rsidRPr="00EE7E6D" w:rsidRDefault="00A6513D" w:rsidP="00DC1DB6">
      <w:pPr>
        <w:jc w:val="both"/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</w:pPr>
      <w:r w:rsidRPr="00EE7E6D">
        <w:rPr>
          <w:rFonts w:ascii="Trebuchet MS" w:hAnsi="Trebuchet MS" w:cs="Calibri Light"/>
          <w:sz w:val="21"/>
          <w:szCs w:val="21"/>
        </w:rPr>
        <w:t>Maree-Paraskevopoulos</w:t>
      </w:r>
      <w:r w:rsidRPr="00EE7E6D">
        <w:rPr>
          <w:rFonts w:ascii="Trebuchet MS" w:hAnsi="Trebuchet MS" w:cstheme="minorHAnsi"/>
          <w:color w:val="000000"/>
          <w:sz w:val="21"/>
          <w:szCs w:val="21"/>
        </w:rPr>
        <w:t xml:space="preserve"> </w:t>
      </w:r>
      <w:r w:rsidR="00B65B66" w:rsidRPr="00EE7E6D">
        <w:rPr>
          <w:rFonts w:ascii="Trebuchet MS" w:hAnsi="Trebuchet MS" w:cstheme="minorHAnsi"/>
          <w:color w:val="000000"/>
          <w:sz w:val="21"/>
          <w:szCs w:val="21"/>
        </w:rPr>
        <w:t>adds, “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 xml:space="preserve">We strive to offer an exceptionally </w:t>
      </w:r>
      <w:r w:rsidR="00F769B4">
        <w:rPr>
          <w:rFonts w:ascii="Trebuchet MS" w:hAnsi="Trebuchet MS" w:cstheme="minorHAnsi"/>
          <w:color w:val="000000"/>
          <w:sz w:val="21"/>
          <w:szCs w:val="21"/>
        </w:rPr>
        <w:t>pleasing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 xml:space="preserve">, </w:t>
      </w:r>
      <w:r w:rsidR="00CB1A2F" w:rsidRPr="00EE7E6D">
        <w:rPr>
          <w:rFonts w:ascii="Trebuchet MS" w:hAnsi="Trebuchet MS" w:cstheme="minorHAnsi"/>
          <w:color w:val="000000"/>
          <w:sz w:val="21"/>
          <w:szCs w:val="21"/>
        </w:rPr>
        <w:t>hassle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 xml:space="preserve">-free shopping experience for all visitors, and the new entrance road will go a long way </w:t>
      </w:r>
      <w:r w:rsidR="00F769B4">
        <w:rPr>
          <w:rFonts w:ascii="Trebuchet MS" w:hAnsi="Trebuchet MS" w:cstheme="minorHAnsi"/>
          <w:color w:val="000000"/>
          <w:sz w:val="21"/>
          <w:szCs w:val="21"/>
        </w:rPr>
        <w:t>to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 xml:space="preserve"> mak</w:t>
      </w:r>
      <w:r>
        <w:rPr>
          <w:rFonts w:ascii="Trebuchet MS" w:hAnsi="Trebuchet MS" w:cstheme="minorHAnsi"/>
          <w:color w:val="000000"/>
          <w:sz w:val="21"/>
          <w:szCs w:val="21"/>
        </w:rPr>
        <w:t>ing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 xml:space="preserve"> shopping </w:t>
      </w:r>
      <w:r w:rsidR="0086606B" w:rsidRPr="00EE7E6D">
        <w:rPr>
          <w:rFonts w:ascii="Trebuchet MS" w:hAnsi="Trebuchet MS" w:cstheme="minorHAnsi"/>
          <w:color w:val="000000"/>
          <w:sz w:val="21"/>
          <w:szCs w:val="21"/>
        </w:rPr>
        <w:t>at</w:t>
      </w:r>
      <w:r>
        <w:rPr>
          <w:rFonts w:ascii="Trebuchet MS" w:hAnsi="Trebuchet MS" w:cstheme="minorHAnsi"/>
          <w:color w:val="000000"/>
          <w:sz w:val="21"/>
          <w:szCs w:val="21"/>
        </w:rPr>
        <w:t>, and getting to,</w:t>
      </w:r>
      <w:r w:rsidR="0086606B" w:rsidRPr="00EE7E6D">
        <w:rPr>
          <w:rFonts w:ascii="Trebuchet MS" w:hAnsi="Trebuchet MS" w:cstheme="minorHAnsi"/>
          <w:color w:val="000000"/>
          <w:sz w:val="21"/>
          <w:szCs w:val="21"/>
        </w:rPr>
        <w:t xml:space="preserve"> Vaal Mall even more </w:t>
      </w:r>
      <w:r w:rsidR="00F769B4">
        <w:rPr>
          <w:rFonts w:ascii="Trebuchet MS" w:hAnsi="Trebuchet MS" w:cstheme="minorHAnsi"/>
          <w:color w:val="000000"/>
          <w:sz w:val="21"/>
          <w:szCs w:val="21"/>
        </w:rPr>
        <w:t>enjoyable</w:t>
      </w:r>
      <w:r w:rsidR="00B04688" w:rsidRPr="00EE7E6D">
        <w:rPr>
          <w:rFonts w:ascii="Trebuchet MS" w:hAnsi="Trebuchet MS" w:cstheme="minorHAnsi"/>
          <w:color w:val="000000"/>
          <w:sz w:val="21"/>
          <w:szCs w:val="21"/>
        </w:rPr>
        <w:t>.”</w:t>
      </w:r>
    </w:p>
    <w:p w14:paraId="30D49ABC" w14:textId="6740E4CD" w:rsidR="00DC1DB6" w:rsidRPr="00EE7E6D" w:rsidRDefault="00DC1DB6" w:rsidP="00DC1DB6">
      <w:pPr>
        <w:jc w:val="both"/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</w:pPr>
    </w:p>
    <w:p w14:paraId="6FFB1659" w14:textId="334C2ED4" w:rsidR="00C323F8" w:rsidRPr="00EE7E6D" w:rsidRDefault="00DC1DB6" w:rsidP="00EE11BF">
      <w:pPr>
        <w:jc w:val="both"/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</w:pPr>
      <w:r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Vaal Mall’s new state-of-the-art energy management system and </w:t>
      </w:r>
      <w:r w:rsidR="00F769B4"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>accessible</w:t>
      </w:r>
      <w:r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 new </w:t>
      </w:r>
      <w:r w:rsidR="00F769B4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entrance </w:t>
      </w:r>
      <w:r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point will be complete by the end </w:t>
      </w:r>
      <w:r w:rsidR="0086606B"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>of</w:t>
      </w:r>
      <w:r w:rsidRPr="00EE7E6D">
        <w:rPr>
          <w:rFonts w:ascii="Trebuchet MS" w:hAnsi="Trebuchet MS" w:cstheme="minorHAnsi"/>
          <w:color w:val="000000"/>
          <w:sz w:val="21"/>
          <w:szCs w:val="21"/>
          <w:bdr w:val="none" w:sz="0" w:space="0" w:color="auto" w:frame="1"/>
        </w:rPr>
        <w:t xml:space="preserve"> June this year.</w:t>
      </w:r>
    </w:p>
    <w:p w14:paraId="093AED5C" w14:textId="77777777" w:rsidR="00B65B66" w:rsidRPr="00EE7E6D" w:rsidRDefault="00B65B66" w:rsidP="00EE11BF">
      <w:pPr>
        <w:jc w:val="both"/>
        <w:rPr>
          <w:rFonts w:ascii="Trebuchet MS" w:hAnsi="Trebuchet MS" w:cstheme="minorHAnsi"/>
          <w:color w:val="000000"/>
          <w:sz w:val="21"/>
          <w:szCs w:val="21"/>
        </w:rPr>
      </w:pPr>
    </w:p>
    <w:p w14:paraId="4A08311C" w14:textId="77777777" w:rsidR="005C5A78" w:rsidRPr="00EE7E6D" w:rsidRDefault="005C5A78" w:rsidP="00EE11BF">
      <w:pPr>
        <w:jc w:val="center"/>
        <w:rPr>
          <w:rFonts w:ascii="Trebuchet MS" w:hAnsi="Trebuchet MS" w:cstheme="minorHAnsi"/>
          <w:sz w:val="21"/>
          <w:szCs w:val="21"/>
        </w:rPr>
      </w:pPr>
      <w:r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>/</w:t>
      </w:r>
      <w:proofErr w:type="gramStart"/>
      <w:r w:rsidRPr="00EE7E6D">
        <w:rPr>
          <w:rFonts w:ascii="Trebuchet MS" w:hAnsi="Trebuchet MS" w:cstheme="minorHAnsi"/>
          <w:b/>
          <w:bCs/>
          <w:color w:val="000000"/>
          <w:sz w:val="21"/>
          <w:szCs w:val="21"/>
        </w:rPr>
        <w:t>ends</w:t>
      </w:r>
      <w:proofErr w:type="gramEnd"/>
    </w:p>
    <w:p w14:paraId="39FAF37C" w14:textId="23DC2F79" w:rsidR="00BB41D5" w:rsidRPr="00EE7E6D" w:rsidRDefault="00BB41D5" w:rsidP="00BB41D5">
      <w:pPr>
        <w:contextualSpacing/>
        <w:rPr>
          <w:rFonts w:ascii="Trebuchet MS" w:hAnsi="Trebuchet MS" w:cstheme="minorHAnsi"/>
          <w:sz w:val="21"/>
          <w:szCs w:val="21"/>
          <w:u w:val="single"/>
        </w:rPr>
      </w:pPr>
      <w:r w:rsidRPr="00EE7E6D">
        <w:rPr>
          <w:rFonts w:ascii="Trebuchet MS" w:hAnsi="Trebuchet MS" w:cstheme="minorHAnsi"/>
          <w:sz w:val="21"/>
          <w:szCs w:val="21"/>
          <w:u w:val="single"/>
        </w:rPr>
        <w:t>Released on behalf of:</w:t>
      </w:r>
    </w:p>
    <w:p w14:paraId="6B5BAC4B" w14:textId="77777777" w:rsidR="00BB41D5" w:rsidRPr="00EE7E6D" w:rsidRDefault="00BB41D5" w:rsidP="00BB41D5">
      <w:pPr>
        <w:contextualSpacing/>
        <w:rPr>
          <w:rFonts w:ascii="Trebuchet MS" w:hAnsi="Trebuchet MS" w:cstheme="minorHAnsi"/>
          <w:sz w:val="21"/>
          <w:szCs w:val="21"/>
        </w:rPr>
      </w:pPr>
      <w:r w:rsidRPr="00EE7E6D">
        <w:rPr>
          <w:rFonts w:ascii="Trebuchet MS" w:hAnsi="Trebuchet MS" w:cstheme="minorHAnsi"/>
          <w:sz w:val="21"/>
          <w:szCs w:val="21"/>
        </w:rPr>
        <w:t>Vaal Mall Shopping Centre</w:t>
      </w:r>
    </w:p>
    <w:p w14:paraId="36EDA7B1" w14:textId="2731E9EE" w:rsidR="00BB41D5" w:rsidRPr="00EE7E6D" w:rsidRDefault="00BB41D5" w:rsidP="00BB41D5">
      <w:pPr>
        <w:contextualSpacing/>
        <w:rPr>
          <w:rFonts w:ascii="Trebuchet MS" w:hAnsi="Trebuchet MS" w:cstheme="minorHAnsi"/>
          <w:sz w:val="21"/>
          <w:szCs w:val="21"/>
        </w:rPr>
      </w:pPr>
      <w:r w:rsidRPr="00EE7E6D">
        <w:rPr>
          <w:rFonts w:ascii="Trebuchet MS" w:hAnsi="Trebuchet MS" w:cstheme="minorHAnsi"/>
          <w:sz w:val="21"/>
          <w:szCs w:val="21"/>
        </w:rPr>
        <w:t>Carla de Villiers-Malan- Regional Marketing Manager for Vaal Mall</w:t>
      </w:r>
    </w:p>
    <w:p w14:paraId="7D07C6D1" w14:textId="4E7DC18F" w:rsidR="00BB41D5" w:rsidRPr="005717EB" w:rsidRDefault="00000000" w:rsidP="00CD389E">
      <w:pPr>
        <w:contextualSpacing/>
        <w:rPr>
          <w:rFonts w:ascii="Trebuchet MS" w:hAnsi="Trebuchet MS" w:cstheme="minorHAnsi"/>
          <w:color w:val="0070C0"/>
          <w:sz w:val="21"/>
          <w:szCs w:val="21"/>
          <w:lang w:val="nl-NL"/>
        </w:rPr>
      </w:pPr>
      <w:hyperlink r:id="rId11" w:history="1">
        <w:r w:rsidR="00BB41D5" w:rsidRPr="005717EB">
          <w:rPr>
            <w:rFonts w:ascii="Trebuchet MS" w:hAnsi="Trebuchet MS" w:cstheme="minorHAnsi"/>
            <w:sz w:val="21"/>
            <w:szCs w:val="21"/>
            <w:lang w:val="nl-NL"/>
          </w:rPr>
          <w:t>Tel: 016</w:t>
        </w:r>
      </w:hyperlink>
      <w:r w:rsidR="00BB41D5" w:rsidRPr="005717EB">
        <w:rPr>
          <w:rFonts w:ascii="Trebuchet MS" w:hAnsi="Trebuchet MS" w:cstheme="minorHAnsi"/>
          <w:sz w:val="21"/>
          <w:szCs w:val="21"/>
          <w:lang w:val="nl-NL"/>
        </w:rPr>
        <w:t xml:space="preserve"> 910 0100</w:t>
      </w:r>
    </w:p>
    <w:p w14:paraId="4977640A" w14:textId="7A61C4B0" w:rsidR="00CD389E" w:rsidRPr="005717EB" w:rsidRDefault="00CD389E" w:rsidP="00CD389E">
      <w:pPr>
        <w:contextualSpacing/>
        <w:rPr>
          <w:rFonts w:ascii="Trebuchet MS" w:hAnsi="Trebuchet MS" w:cstheme="minorHAnsi"/>
          <w:color w:val="0070C0"/>
          <w:sz w:val="21"/>
          <w:szCs w:val="21"/>
          <w:lang w:val="nl-NL"/>
        </w:rPr>
      </w:pPr>
      <w:r w:rsidRPr="005717EB">
        <w:rPr>
          <w:rFonts w:ascii="Trebuchet MS" w:hAnsi="Trebuchet MS" w:cstheme="minorHAnsi"/>
          <w:sz w:val="21"/>
          <w:szCs w:val="21"/>
          <w:lang w:val="nl-NL"/>
        </w:rPr>
        <w:t xml:space="preserve">Website: </w:t>
      </w:r>
      <w:r w:rsidRPr="005717EB">
        <w:rPr>
          <w:rFonts w:ascii="Trebuchet MS" w:hAnsi="Trebuchet MS" w:cstheme="minorHAnsi"/>
          <w:color w:val="0070C0"/>
          <w:sz w:val="21"/>
          <w:szCs w:val="21"/>
          <w:lang w:val="nl-NL"/>
        </w:rPr>
        <w:t>www.vaalmallshopping.co.za</w:t>
      </w:r>
    </w:p>
    <w:p w14:paraId="74BA72CF" w14:textId="18622924" w:rsidR="00CD389E" w:rsidRPr="005717EB" w:rsidRDefault="00CD389E" w:rsidP="00BB41D5">
      <w:pPr>
        <w:contextualSpacing/>
        <w:rPr>
          <w:rFonts w:ascii="Trebuchet MS" w:hAnsi="Trebuchet MS" w:cstheme="minorHAnsi"/>
          <w:color w:val="0070C0"/>
          <w:sz w:val="21"/>
          <w:szCs w:val="21"/>
          <w:lang w:val="nl-NL"/>
        </w:rPr>
      </w:pPr>
      <w:r w:rsidRPr="005717EB">
        <w:rPr>
          <w:rFonts w:ascii="Trebuchet MS" w:hAnsi="Trebuchet MS" w:cstheme="minorHAnsi"/>
          <w:sz w:val="21"/>
          <w:szCs w:val="21"/>
          <w:lang w:val="nl-NL"/>
        </w:rPr>
        <w:t xml:space="preserve">Facebook: </w:t>
      </w:r>
      <w:r w:rsidRPr="005717EB">
        <w:rPr>
          <w:rFonts w:ascii="Trebuchet MS" w:hAnsi="Trebuchet MS" w:cstheme="minorHAnsi"/>
          <w:color w:val="0070C0"/>
          <w:sz w:val="21"/>
          <w:szCs w:val="21"/>
          <w:lang w:val="nl-NL"/>
        </w:rPr>
        <w:t>@VaalMall</w:t>
      </w:r>
    </w:p>
    <w:p w14:paraId="08D0F7A3" w14:textId="666D1709" w:rsidR="00CD389E" w:rsidRPr="005717EB" w:rsidRDefault="00CD389E" w:rsidP="00BB41D5">
      <w:pPr>
        <w:contextualSpacing/>
        <w:rPr>
          <w:rFonts w:ascii="Trebuchet MS" w:hAnsi="Trebuchet MS" w:cstheme="minorHAnsi"/>
          <w:color w:val="0070C0"/>
          <w:sz w:val="21"/>
          <w:szCs w:val="21"/>
          <w:lang w:val="nl-NL"/>
        </w:rPr>
      </w:pPr>
      <w:r w:rsidRPr="005717EB">
        <w:rPr>
          <w:rFonts w:ascii="Trebuchet MS" w:hAnsi="Trebuchet MS" w:cstheme="minorHAnsi"/>
          <w:sz w:val="21"/>
          <w:szCs w:val="21"/>
          <w:lang w:val="nl-NL"/>
        </w:rPr>
        <w:t xml:space="preserve">Instagram: </w:t>
      </w:r>
      <w:r w:rsidRPr="005717EB">
        <w:rPr>
          <w:rFonts w:ascii="Trebuchet MS" w:hAnsi="Trebuchet MS" w:cstheme="minorHAnsi"/>
          <w:color w:val="0070C0"/>
          <w:sz w:val="21"/>
          <w:szCs w:val="21"/>
          <w:lang w:val="nl-NL"/>
        </w:rPr>
        <w:t>@VaalMall</w:t>
      </w:r>
    </w:p>
    <w:p w14:paraId="4ABAFE77" w14:textId="7455CF80" w:rsidR="00E645DB" w:rsidRPr="00EC79AD" w:rsidRDefault="00CD389E" w:rsidP="00EE11BF">
      <w:pPr>
        <w:contextualSpacing/>
        <w:rPr>
          <w:rFonts w:ascii="Trebuchet MS" w:hAnsi="Trebuchet MS" w:cstheme="minorHAnsi"/>
          <w:color w:val="0070C0"/>
          <w:sz w:val="21"/>
          <w:szCs w:val="21"/>
          <w:lang w:val="nl-NL"/>
        </w:rPr>
      </w:pPr>
      <w:r w:rsidRPr="005717EB">
        <w:rPr>
          <w:rFonts w:ascii="Trebuchet MS" w:hAnsi="Trebuchet MS" w:cstheme="minorHAnsi"/>
          <w:sz w:val="21"/>
          <w:szCs w:val="21"/>
          <w:lang w:val="nl-NL"/>
        </w:rPr>
        <w:t xml:space="preserve">Twitter: </w:t>
      </w:r>
      <w:r w:rsidRPr="005717EB">
        <w:rPr>
          <w:rFonts w:ascii="Trebuchet MS" w:hAnsi="Trebuchet MS" w:cstheme="minorHAnsi"/>
          <w:color w:val="0070C0"/>
          <w:sz w:val="21"/>
          <w:szCs w:val="21"/>
          <w:lang w:val="nl-NL"/>
        </w:rPr>
        <w:t>vaal_mall</w:t>
      </w:r>
    </w:p>
    <w:sectPr w:rsidR="00E645DB" w:rsidRPr="00EC79AD" w:rsidSect="00B65B66">
      <w:headerReference w:type="default" r:id="rId12"/>
      <w:headerReference w:type="first" r:id="rId13"/>
      <w:pgSz w:w="11906" w:h="16838"/>
      <w:pgMar w:top="1440" w:right="1080" w:bottom="1440" w:left="108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2DC74" w14:textId="77777777" w:rsidR="00FC7710" w:rsidRDefault="00FC7710" w:rsidP="00BB41D5">
      <w:r>
        <w:separator/>
      </w:r>
    </w:p>
  </w:endnote>
  <w:endnote w:type="continuationSeparator" w:id="0">
    <w:p w14:paraId="164D1E75" w14:textId="77777777" w:rsidR="00FC7710" w:rsidRDefault="00FC7710" w:rsidP="00BB4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504BD" w14:textId="77777777" w:rsidR="00FC7710" w:rsidRDefault="00FC7710" w:rsidP="00BB41D5">
      <w:r>
        <w:separator/>
      </w:r>
    </w:p>
  </w:footnote>
  <w:footnote w:type="continuationSeparator" w:id="0">
    <w:p w14:paraId="3F6151D6" w14:textId="77777777" w:rsidR="00FC7710" w:rsidRDefault="00FC7710" w:rsidP="00BB4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799D9" w14:textId="7D1F48AF" w:rsidR="00BB41D5" w:rsidRDefault="00BB41D5" w:rsidP="00C84C9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85991" w14:textId="34346B12" w:rsidR="00B65B66" w:rsidRDefault="00B65B66" w:rsidP="00B65B66">
    <w:pPr>
      <w:pStyle w:val="Header"/>
      <w:jc w:val="center"/>
    </w:pPr>
    <w:r>
      <w:rPr>
        <w:noProof/>
        <w:lang w:val="en-US"/>
      </w:rPr>
      <w:drawing>
        <wp:inline distT="0" distB="0" distL="0" distR="0" wp14:anchorId="59FC5101" wp14:editId="3FBC676F">
          <wp:extent cx="3647640" cy="1702369"/>
          <wp:effectExtent l="0" t="0" r="0" b="0"/>
          <wp:docPr id="11" name="Picture 11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Graphical user interface, applicatio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0549" cy="17130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3D2A6F"/>
    <w:multiLevelType w:val="hybridMultilevel"/>
    <w:tmpl w:val="4FC47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6276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TI3NjOzMDA1MDFW0lEKTi0uzszPAykwrAUAzxHlZCwAAAA="/>
  </w:docVars>
  <w:rsids>
    <w:rsidRoot w:val="005C5A78"/>
    <w:rsid w:val="00015BCE"/>
    <w:rsid w:val="00026409"/>
    <w:rsid w:val="000906E8"/>
    <w:rsid w:val="001759C4"/>
    <w:rsid w:val="001F0876"/>
    <w:rsid w:val="001F5AA6"/>
    <w:rsid w:val="00313FFC"/>
    <w:rsid w:val="00365B92"/>
    <w:rsid w:val="003902F5"/>
    <w:rsid w:val="003A2865"/>
    <w:rsid w:val="003F1975"/>
    <w:rsid w:val="00503AB6"/>
    <w:rsid w:val="00560930"/>
    <w:rsid w:val="005717EB"/>
    <w:rsid w:val="00575275"/>
    <w:rsid w:val="005C5A78"/>
    <w:rsid w:val="005D3255"/>
    <w:rsid w:val="00601361"/>
    <w:rsid w:val="00655A62"/>
    <w:rsid w:val="0066410E"/>
    <w:rsid w:val="006E24EE"/>
    <w:rsid w:val="00734954"/>
    <w:rsid w:val="00737EC7"/>
    <w:rsid w:val="0077647A"/>
    <w:rsid w:val="0086606B"/>
    <w:rsid w:val="00866B86"/>
    <w:rsid w:val="008939B7"/>
    <w:rsid w:val="008C334E"/>
    <w:rsid w:val="008C6CEA"/>
    <w:rsid w:val="00930121"/>
    <w:rsid w:val="00963163"/>
    <w:rsid w:val="009B532F"/>
    <w:rsid w:val="009D0E57"/>
    <w:rsid w:val="009D4B5D"/>
    <w:rsid w:val="009F2141"/>
    <w:rsid w:val="00A371FA"/>
    <w:rsid w:val="00A6513D"/>
    <w:rsid w:val="00AB31EC"/>
    <w:rsid w:val="00AC466E"/>
    <w:rsid w:val="00AE3C46"/>
    <w:rsid w:val="00B04688"/>
    <w:rsid w:val="00B65B66"/>
    <w:rsid w:val="00B932EF"/>
    <w:rsid w:val="00BB41D5"/>
    <w:rsid w:val="00BC2ABF"/>
    <w:rsid w:val="00BC7687"/>
    <w:rsid w:val="00C323F8"/>
    <w:rsid w:val="00C84C9B"/>
    <w:rsid w:val="00C954EA"/>
    <w:rsid w:val="00CB1A2F"/>
    <w:rsid w:val="00CD389E"/>
    <w:rsid w:val="00D75F43"/>
    <w:rsid w:val="00DB653F"/>
    <w:rsid w:val="00DC1DB6"/>
    <w:rsid w:val="00DD0829"/>
    <w:rsid w:val="00E01C1F"/>
    <w:rsid w:val="00E168F6"/>
    <w:rsid w:val="00E645DB"/>
    <w:rsid w:val="00E82009"/>
    <w:rsid w:val="00E90DFF"/>
    <w:rsid w:val="00EC79AD"/>
    <w:rsid w:val="00EE11BF"/>
    <w:rsid w:val="00EE7E6D"/>
    <w:rsid w:val="00F25EFD"/>
    <w:rsid w:val="00F769B4"/>
    <w:rsid w:val="00FC7710"/>
    <w:rsid w:val="00FE4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EBA6E65"/>
  <w15:chartTrackingRefBased/>
  <w15:docId w15:val="{D8AA071F-98AB-4048-AC6E-5F657644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A78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F0876"/>
    <w:rPr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F0876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BB41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41D5"/>
    <w:rPr>
      <w:rFonts w:ascii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BB41D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41D5"/>
    <w:rPr>
      <w:rFonts w:ascii="Calibri" w:hAnsi="Calibri" w:cs="Calibri"/>
      <w:lang w:eastAsia="en-GB"/>
    </w:rPr>
  </w:style>
  <w:style w:type="character" w:styleId="Hyperlink">
    <w:name w:val="Hyperlink"/>
    <w:basedOn w:val="DefaultParagraphFont"/>
    <w:uiPriority w:val="99"/>
    <w:unhideWhenUsed/>
    <w:rsid w:val="00BB41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389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C7687"/>
    <w:pPr>
      <w:spacing w:after="0" w:line="240" w:lineRule="auto"/>
    </w:pPr>
    <w:rPr>
      <w:rFonts w:ascii="Calibri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DC1DB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69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69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69B4"/>
    <w:rPr>
      <w:rFonts w:ascii="Calibri" w:hAnsi="Calibri" w:cs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9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9B4"/>
    <w:rPr>
      <w:rFonts w:ascii="Calibri" w:hAnsi="Calibri" w:cs="Calibri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Tel:016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E3F9C9EDA89B47AC58FC4187675F45" ma:contentTypeVersion="11" ma:contentTypeDescription="Create a new document." ma:contentTypeScope="" ma:versionID="93fc9acd1cccf3aef811c08f0706d86c">
  <xsd:schema xmlns:xsd="http://www.w3.org/2001/XMLSchema" xmlns:xs="http://www.w3.org/2001/XMLSchema" xmlns:p="http://schemas.microsoft.com/office/2006/metadata/properties" xmlns:ns3="836fff14-caaa-41bc-9123-34d582892b7c" xmlns:ns4="342b84b3-5d5e-4d45-816c-414bc7a9bcb5" targetNamespace="http://schemas.microsoft.com/office/2006/metadata/properties" ma:root="true" ma:fieldsID="75cb9a94971671b6d0d82eb10a1e5047" ns3:_="" ns4:_="">
    <xsd:import namespace="836fff14-caaa-41bc-9123-34d582892b7c"/>
    <xsd:import namespace="342b84b3-5d5e-4d45-816c-414bc7a9bc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6fff14-caaa-41bc-9123-34d582892b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2b84b3-5d5e-4d45-816c-414bc7a9bcb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B82D0-57B6-4AF0-9CF8-8487D0664B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6fff14-caaa-41bc-9123-34d582892b7c"/>
    <ds:schemaRef ds:uri="342b84b3-5d5e-4d45-816c-414bc7a9bc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73F709-4AD7-4A26-83CC-04034EFD47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84B4E0-AF0F-4690-8248-3F8522A6D1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B9E33BE-DCCE-4A82-8D2B-733AB15E6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3-02-07T06:25:00Z</cp:lastPrinted>
  <dcterms:created xsi:type="dcterms:W3CDTF">2023-02-27T08:07:00Z</dcterms:created>
  <dcterms:modified xsi:type="dcterms:W3CDTF">2023-02-27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913c08321abd6961a993a7b4847f78e04bfb96647ce7fc092cb316eae16b63</vt:lpwstr>
  </property>
  <property fmtid="{D5CDD505-2E9C-101B-9397-08002B2CF9AE}" pid="3" name="ContentTypeId">
    <vt:lpwstr>0x0101008DE3F9C9EDA89B47AC58FC4187675F45</vt:lpwstr>
  </property>
</Properties>
</file>